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0" w:name="X1d849c5a345cef24c395f83f8f8a7106c619888"/>
    <w:p>
      <w:pPr>
        <w:pStyle w:val="Heading1"/>
      </w:pPr>
      <w:r>
        <w:t xml:space="preserve">Cover Letter for Marine Engineer Position in Spain Barcelona</w:t>
      </w:r>
    </w:p>
    <w:p>
      <w:pPr>
        <w:pStyle w:val="FirstParagraph"/>
      </w:pPr>
      <w:r>
        <w:t xml:space="preserve">Dear Hiring Manager,</w:t>
      </w:r>
    </w:p>
    <w:p>
      <w:pPr>
        <w:pStyle w:val="BodyText"/>
      </w:pPr>
      <w:r>
        <w:t xml:space="preserve">I am writing to express my strong interest in the Marine Engineer position at [Company Name] in Spain Barcelona. As a dedicated and experienced marine engineer with a passion for maritime technology and sustainable practices, I am eager to contribute my expertise to your organization while immersing myself in the vibrant maritime culture of Barcelona. This opportunity aligns perfectly with my career goals, and I am confident that my background in marine systems, engineering innovation, and compliance with international standards will make me a valuable asset to your team.</w:t>
      </w:r>
    </w:p>
    <w:p>
      <w:pPr>
        <w:pStyle w:val="BodyText"/>
      </w:pPr>
      <w:r>
        <w:t xml:space="preserve">With [X years] of experience working as a Marine Engineer across diverse environments—from commercial vessels to offshore platforms—I have developed a deep understanding of the technical and operational challenges inherent in maritime industries. My career has been defined by a commitment to excellence, attention to detail, and a proactive approach to problem-solving. Whether it is optimizing engine performance, ensuring compliance with international regulations such as ISO standards or SOLAS, or managing maintenance schedules for complex propulsion systems, I thrive in dynamic settings where precision and innovation are paramount.</w:t>
      </w:r>
    </w:p>
    <w:p>
      <w:pPr>
        <w:pStyle w:val="BodyText"/>
      </w:pPr>
      <w:r>
        <w:t xml:space="preserve">What draws me specifically to Spain Barcelona is the region’s rich maritime heritage and its status as a key hub for shipping, tourism, and renewable energy projects. Barcelona’s strategic location along the Mediterranean Sea, coupled with its world-class port facilities, offers unparalleled opportunities to work on cutting-edge marine engineering initiatives. I am particularly inspired by the city’s commitment to sustainability and green technology—such as the integration of hydrogen fuel cells in maritime transport and advancements in offshore wind energy. I believe my technical acumen and enthusiasm for eco-friendly solutions would allow me to contribute meaningfully to your organization’s mission while embracing the unique challenges and opportunities of working in Spain.</w:t>
      </w:r>
    </w:p>
    <w:p>
      <w:pPr>
        <w:pStyle w:val="BodyText"/>
      </w:pPr>
      <w:r>
        <w:t xml:space="preserve">My professional journey has included roles where I supervised engine room operations, conducted regular inspections of propulsion systems, and implemented cost-effective maintenance strategies. For instance, at [Previous Company Name], I led a team to upgrade the vessel’s diesel engines with energy-efficient technologies, resulting in a 15% reduction in fuel consumption and significant cost savings. This experience not only honed my technical skills but also strengthened my ability to collaborate with cross-functional teams, including naval architects, operators, and environmental specialists. My ability to communicate complex engineering concepts to non-technical stakeholders has consistently been a strength, ensuring that projects are completed on time and within budget.</w:t>
      </w:r>
    </w:p>
    <w:p>
      <w:pPr>
        <w:pStyle w:val="BodyText"/>
      </w:pPr>
      <w:r>
        <w:t xml:space="preserve">In addition to my hands-on experience, I hold certifications such as [Relevant Certifications], which I obtained through rigorous training programs in Spain and abroad. These qualifications have equipped me with the knowledge to adhere to local and international maritime regulations, including those specific to the European Union. I am particularly familiar with the requirements set forth by the Spanish Maritime Safety Authority (Dirección General de la Marina) and have worked on projects that align with these standards. This expertise ensures that I can seamlessly integrate into your operations while upholding the highest safety and quality benchmarks.</w:t>
      </w:r>
    </w:p>
    <w:p>
      <w:pPr>
        <w:pStyle w:val="BodyText"/>
      </w:pPr>
      <w:r>
        <w:t xml:space="preserve">What sets me apart as a Marine Engineer is my adaptability and willingness to embrace new challenges. Whether it is troubleshooting an unfamiliar piece of machinery or adapting to the fast-paced environment of a busy port, I approach each task with enthusiasm and a solutions-oriented mindset. I have also gained experience working in multicultural teams, which has enhanced my ability to navigate diverse work environments—a skill that is especially valuable in a globalized industry like maritime engineering.</w:t>
      </w:r>
    </w:p>
    <w:p>
      <w:pPr>
        <w:pStyle w:val="BodyText"/>
      </w:pPr>
      <w:r>
        <w:t xml:space="preserve">Spain Barcelona’s unique blend of tradition and innovation resonates deeply with me. The city’s iconic architecture, bustling ports, and thriving tech scene create an ideal environment for professionals who seek both professional growth and cultural enrichment. I am particularly excited about the potential to work on projects that leverage Spain’s strategic location for maritime trade routes or its advancements in renewable marine energy. I am eager to contribute my technical expertise while learning from the local industry’s best practices and fostering collaborations that drive progress in the field.</w:t>
      </w:r>
    </w:p>
    <w:p>
      <w:pPr>
        <w:pStyle w:val="BodyText"/>
      </w:pPr>
      <w:r>
        <w:t xml:space="preserve">I would welcome the opportunity to discuss how my skills and experiences align with your organization’s goals. I am available at your convenience for an interview and can be reached at [Phone Number] or [Email Address]. Thank you for considering my application. I look forward to the possibility of contributing to your team as a Marine Engineer in Spain Barcelon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in Spain Barcelona</dc:title>
  <dc:creator/>
  <dc:language>en</dc:language>
  <cp:keywords/>
  <dcterms:created xsi:type="dcterms:W3CDTF">2026-07-23T03:06:43Z</dcterms:created>
  <dcterms:modified xsi:type="dcterms:W3CDTF">2026-07-23T03:06:43Z</dcterms:modified>
</cp:coreProperties>
</file>

<file path=docProps/custom.xml><?xml version="1.0" encoding="utf-8"?>
<Properties xmlns="http://schemas.openxmlformats.org/officeDocument/2006/custom-properties" xmlns:vt="http://schemas.openxmlformats.org/officeDocument/2006/docPropsVTypes"/>
</file>